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FFEDB" w14:textId="77777777" w:rsidR="002707C5" w:rsidRDefault="002707C5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786900">
        <w:rPr>
          <w:b/>
          <w:sz w:val="28"/>
        </w:rPr>
        <w:t>7</w:t>
      </w:r>
    </w:p>
    <w:p w14:paraId="227FFEDC" w14:textId="4477B72A" w:rsidR="00596977" w:rsidRDefault="002707C5" w:rsidP="004F7FE7">
      <w:pPr>
        <w:pStyle w:val="Header"/>
        <w:tabs>
          <w:tab w:val="clear" w:pos="4320"/>
          <w:tab w:val="clear" w:pos="8640"/>
        </w:tabs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D262C1">
        <w:rPr>
          <w:b/>
          <w:sz w:val="28"/>
        </w:rPr>
        <w:t>Wednesday</w:t>
      </w:r>
      <w:r>
        <w:rPr>
          <w:b/>
          <w:sz w:val="28"/>
        </w:rPr>
        <w:t xml:space="preserve">, </w:t>
      </w:r>
      <w:r w:rsidR="007B133A">
        <w:rPr>
          <w:b/>
          <w:sz w:val="28"/>
        </w:rPr>
        <w:t>April 18</w:t>
      </w:r>
    </w:p>
    <w:p w14:paraId="227FFEDD" w14:textId="51D126F1" w:rsidR="00E211FC" w:rsidRDefault="003D75AD" w:rsidP="003D75AD">
      <w:pPr>
        <w:pStyle w:val="Header"/>
        <w:tabs>
          <w:tab w:val="left" w:pos="720"/>
        </w:tabs>
        <w:spacing w:before="120"/>
        <w:rPr>
          <w:sz w:val="24"/>
        </w:rPr>
      </w:pPr>
      <w:r w:rsidRPr="009745FE">
        <w:rPr>
          <w:sz w:val="24"/>
        </w:rPr>
        <w:t xml:space="preserve">Write a program that </w:t>
      </w:r>
      <w:r w:rsidR="00CC2A2A">
        <w:rPr>
          <w:sz w:val="24"/>
        </w:rPr>
        <w:t xml:space="preserve">tests integers to see if they are </w:t>
      </w:r>
      <w:r w:rsidR="00786900">
        <w:rPr>
          <w:i/>
          <w:sz w:val="24"/>
        </w:rPr>
        <w:t>rising</w:t>
      </w:r>
      <w:r w:rsidR="00786900">
        <w:rPr>
          <w:sz w:val="24"/>
        </w:rPr>
        <w:t xml:space="preserve"> numbers</w:t>
      </w:r>
      <w:r w:rsidR="00E36E12">
        <w:rPr>
          <w:sz w:val="24"/>
        </w:rPr>
        <w:t>.</w:t>
      </w:r>
      <w:r w:rsidR="00CC2A2A">
        <w:rPr>
          <w:sz w:val="24"/>
        </w:rPr>
        <w:t xml:space="preserve"> A </w:t>
      </w:r>
      <w:r w:rsidR="00786900">
        <w:rPr>
          <w:i/>
          <w:sz w:val="24"/>
        </w:rPr>
        <w:t>rising</w:t>
      </w:r>
      <w:r w:rsidR="00CC2A2A">
        <w:rPr>
          <w:sz w:val="24"/>
        </w:rPr>
        <w:t xml:space="preserve"> </w:t>
      </w:r>
      <w:r w:rsidR="00786900">
        <w:rPr>
          <w:sz w:val="24"/>
        </w:rPr>
        <w:t>number is one in which all digits are in nondecreasing order. By this, I mean that the leftmost digit may be anything and all other digits must be equal to or larger than the digit immediately to the</w:t>
      </w:r>
      <w:r w:rsidR="00BC2C2D">
        <w:rPr>
          <w:sz w:val="24"/>
        </w:rPr>
        <w:t>ir</w:t>
      </w:r>
      <w:r w:rsidR="00786900">
        <w:rPr>
          <w:sz w:val="24"/>
        </w:rPr>
        <w:t xml:space="preserve"> left. For example, 25569 is a rising number and 314 is not a rising number</w:t>
      </w:r>
      <w:r w:rsidR="00145CD5">
        <w:rPr>
          <w:sz w:val="24"/>
        </w:rPr>
        <w:t xml:space="preserve"> (1 is not </w:t>
      </w:r>
      <w:r w:rsidR="00082CD2">
        <w:rPr>
          <w:sz w:val="24"/>
        </w:rPr>
        <w:t xml:space="preserve">equal to or larger than </w:t>
      </w:r>
      <w:r w:rsidR="00C20B1B">
        <w:rPr>
          <w:sz w:val="24"/>
        </w:rPr>
        <w:t>3</w:t>
      </w:r>
      <w:r w:rsidR="00082CD2">
        <w:rPr>
          <w:sz w:val="24"/>
        </w:rPr>
        <w:t>)</w:t>
      </w:r>
      <w:r w:rsidR="00E36E12">
        <w:rPr>
          <w:sz w:val="24"/>
        </w:rPr>
        <w:t>.</w:t>
      </w:r>
      <w:r w:rsidR="002112CD">
        <w:rPr>
          <w:sz w:val="24"/>
        </w:rPr>
        <w:t xml:space="preserve"> The program should </w:t>
      </w:r>
      <w:r w:rsidR="00CC2A2A">
        <w:rPr>
          <w:sz w:val="24"/>
        </w:rPr>
        <w:t xml:space="preserve">allow testing as many values as the user </w:t>
      </w:r>
      <w:r w:rsidR="00957F7E">
        <w:rPr>
          <w:sz w:val="24"/>
        </w:rPr>
        <w:t>wishes</w:t>
      </w:r>
      <w:r w:rsidR="00CC2A2A">
        <w:rPr>
          <w:sz w:val="24"/>
        </w:rPr>
        <w:t>.</w:t>
      </w:r>
      <w:r w:rsidR="00E211FC">
        <w:rPr>
          <w:sz w:val="24"/>
        </w:rPr>
        <w:t xml:space="preserve"> Also, for each </w:t>
      </w:r>
      <w:bookmarkStart w:id="0" w:name="_GoBack"/>
      <w:r w:rsidR="004F7FE7">
        <w:rPr>
          <w:sz w:val="24"/>
        </w:rPr>
        <w:t xml:space="preserve">input </w:t>
      </w:r>
      <w:r w:rsidR="00E211FC">
        <w:rPr>
          <w:sz w:val="24"/>
        </w:rPr>
        <w:t xml:space="preserve">value (whether </w:t>
      </w:r>
      <w:r w:rsidR="00D56BD3">
        <w:rPr>
          <w:sz w:val="24"/>
        </w:rPr>
        <w:t>rising</w:t>
      </w:r>
      <w:r w:rsidR="00E211FC">
        <w:rPr>
          <w:sz w:val="24"/>
        </w:rPr>
        <w:t xml:space="preserve"> or not), the program should output </w:t>
      </w:r>
      <w:r w:rsidR="00BC2C2D">
        <w:rPr>
          <w:sz w:val="24"/>
        </w:rPr>
        <w:t>the value of</w:t>
      </w:r>
      <w:r w:rsidR="00E211FC">
        <w:rPr>
          <w:sz w:val="24"/>
        </w:rPr>
        <w:t xml:space="preserve"> the </w:t>
      </w:r>
      <w:r w:rsidR="00BC2C2D">
        <w:rPr>
          <w:sz w:val="24"/>
        </w:rPr>
        <w:t xml:space="preserve">next-larger rising </w:t>
      </w:r>
      <w:bookmarkEnd w:id="0"/>
      <w:r w:rsidR="00BC2C2D">
        <w:rPr>
          <w:sz w:val="24"/>
        </w:rPr>
        <w:t>number (the smallest rising number that is greater than the user’s input)</w:t>
      </w:r>
      <w:r w:rsidR="00E211FC">
        <w:rPr>
          <w:sz w:val="24"/>
        </w:rPr>
        <w:t>.</w:t>
      </w:r>
    </w:p>
    <w:p w14:paraId="227FFEDE" w14:textId="77777777" w:rsidR="004F7FE7" w:rsidRDefault="004F7FE7" w:rsidP="003D75AD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Your program should be designed using functions for key (hierarchical) ideas. Use my tool functions as appropriate. In addition to functions for </w:t>
      </w:r>
      <w:r w:rsidR="00596977">
        <w:rPr>
          <w:sz w:val="24"/>
        </w:rPr>
        <w:t>the main control structure of your program (inputting doing again, etc.)</w:t>
      </w:r>
      <w:r>
        <w:rPr>
          <w:sz w:val="24"/>
        </w:rPr>
        <w:t xml:space="preserve">, </w:t>
      </w:r>
      <w:r w:rsidR="00596977">
        <w:rPr>
          <w:sz w:val="24"/>
        </w:rPr>
        <w:t xml:space="preserve">the </w:t>
      </w:r>
      <w:r>
        <w:rPr>
          <w:sz w:val="24"/>
        </w:rPr>
        <w:t xml:space="preserve">program should include </w:t>
      </w:r>
      <w:r w:rsidR="00596977">
        <w:rPr>
          <w:sz w:val="24"/>
        </w:rPr>
        <w:t xml:space="preserve">and use </w:t>
      </w:r>
      <w:r>
        <w:rPr>
          <w:sz w:val="24"/>
        </w:rPr>
        <w:t xml:space="preserve">the following two functions, which are </w:t>
      </w:r>
      <w:r w:rsidR="00D56BD3">
        <w:rPr>
          <w:sz w:val="24"/>
        </w:rPr>
        <w:t xml:space="preserve">program-specific </w:t>
      </w:r>
      <w:r>
        <w:rPr>
          <w:sz w:val="24"/>
        </w:rPr>
        <w:t>“math”</w:t>
      </w:r>
      <w:r w:rsidR="00BC2C2D">
        <w:rPr>
          <w:sz w:val="24"/>
        </w:rPr>
        <w:t>-like</w:t>
      </w:r>
      <w:r>
        <w:rPr>
          <w:sz w:val="24"/>
        </w:rPr>
        <w:t xml:space="preserve"> functions – they take a parameter and produce a single value. They do </w:t>
      </w:r>
      <w:r w:rsidRPr="004F7FE7">
        <w:rPr>
          <w:i/>
          <w:sz w:val="24"/>
        </w:rPr>
        <w:t>no</w:t>
      </w:r>
      <w:r>
        <w:rPr>
          <w:sz w:val="24"/>
        </w:rPr>
        <w:t xml:space="preserve"> console input/output:</w:t>
      </w:r>
    </w:p>
    <w:p w14:paraId="227FFEDF" w14:textId="09047070" w:rsidR="00E211FC" w:rsidRDefault="004F7FE7" w:rsidP="004F7FE7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One</w:t>
      </w:r>
      <w:r w:rsidR="00E211FC">
        <w:rPr>
          <w:sz w:val="24"/>
        </w:rPr>
        <w:t xml:space="preserve"> function </w:t>
      </w:r>
      <w:r>
        <w:rPr>
          <w:sz w:val="24"/>
        </w:rPr>
        <w:t>should</w:t>
      </w:r>
      <w:r w:rsidR="00E211FC">
        <w:rPr>
          <w:sz w:val="24"/>
        </w:rPr>
        <w:t xml:space="preserve"> receive an integer parameter and return a Boolean value that indicates whether or not the parameter is </w:t>
      </w:r>
      <w:r w:rsidR="00D56BD3">
        <w:rPr>
          <w:sz w:val="24"/>
        </w:rPr>
        <w:t>a rising number</w:t>
      </w:r>
      <w:r w:rsidR="00E211FC">
        <w:rPr>
          <w:sz w:val="24"/>
        </w:rPr>
        <w:t xml:space="preserve">. Note: x%10 gives the </w:t>
      </w:r>
      <w:r w:rsidR="00E211FC" w:rsidRPr="001B6701">
        <w:rPr>
          <w:sz w:val="24"/>
        </w:rPr>
        <w:t>value</w:t>
      </w:r>
      <w:r w:rsidR="00E211FC">
        <w:rPr>
          <w:sz w:val="24"/>
        </w:rPr>
        <w:t xml:space="preserve"> of the rightmost digit</w:t>
      </w:r>
      <w:r w:rsidR="001B6701">
        <w:rPr>
          <w:sz w:val="24"/>
        </w:rPr>
        <w:t xml:space="preserve"> of x</w:t>
      </w:r>
      <w:r w:rsidR="00E211FC">
        <w:rPr>
          <w:sz w:val="24"/>
        </w:rPr>
        <w:t xml:space="preserve">. </w:t>
      </w:r>
      <w:r w:rsidR="001B6701">
        <w:rPr>
          <w:sz w:val="24"/>
        </w:rPr>
        <w:t xml:space="preserve">x/10 gives all digits </w:t>
      </w:r>
      <w:r w:rsidR="001B6701" w:rsidRPr="001B6701">
        <w:rPr>
          <w:i/>
          <w:sz w:val="24"/>
        </w:rPr>
        <w:t xml:space="preserve">except </w:t>
      </w:r>
      <w:r w:rsidR="001B6701">
        <w:rPr>
          <w:sz w:val="24"/>
        </w:rPr>
        <w:t xml:space="preserve">the rightmost digit (thus, x = x/10) </w:t>
      </w:r>
      <w:r w:rsidR="001B6701" w:rsidRPr="001B6701">
        <w:rPr>
          <w:i/>
          <w:sz w:val="24"/>
        </w:rPr>
        <w:t>removes</w:t>
      </w:r>
      <w:r w:rsidR="001B6701">
        <w:rPr>
          <w:sz w:val="24"/>
        </w:rPr>
        <w:t xml:space="preserve"> one digit from x). </w:t>
      </w:r>
      <w:r w:rsidR="00947984">
        <w:rPr>
          <w:sz w:val="24"/>
        </w:rPr>
        <w:t>Using these in a loop allows you to look at each in a number</w:t>
      </w:r>
      <w:r w:rsidR="00E211FC">
        <w:rPr>
          <w:sz w:val="24"/>
        </w:rPr>
        <w:t>.</w:t>
      </w:r>
      <w:r w:rsidR="003A1BE1">
        <w:rPr>
          <w:sz w:val="24"/>
        </w:rPr>
        <w:t xml:space="preserve"> By remembering the </w:t>
      </w:r>
      <w:r w:rsidR="003A1BE1" w:rsidRPr="003A1BE1">
        <w:rPr>
          <w:i/>
          <w:sz w:val="24"/>
        </w:rPr>
        <w:t>previous</w:t>
      </w:r>
      <w:r w:rsidR="003A1BE1">
        <w:rPr>
          <w:sz w:val="24"/>
        </w:rPr>
        <w:t xml:space="preserve"> digit each time around, you can check for the desired property.</w:t>
      </w:r>
    </w:p>
    <w:p w14:paraId="227FFEE0" w14:textId="04EA41DB" w:rsidR="00E211FC" w:rsidRDefault="004F7FE7" w:rsidP="004F7FE7">
      <w:pPr>
        <w:pStyle w:val="Header"/>
        <w:numPr>
          <w:ilvl w:val="0"/>
          <w:numId w:val="2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other function should receive an integer parameter and return an integer which is the </w:t>
      </w:r>
      <w:r w:rsidRPr="003A1BE1">
        <w:rPr>
          <w:i/>
          <w:sz w:val="24"/>
        </w:rPr>
        <w:t>next</w:t>
      </w:r>
      <w:r>
        <w:rPr>
          <w:sz w:val="24"/>
        </w:rPr>
        <w:t xml:space="preserve"> </w:t>
      </w:r>
      <w:r w:rsidR="00BC2C2D">
        <w:rPr>
          <w:sz w:val="24"/>
        </w:rPr>
        <w:t>rising</w:t>
      </w:r>
      <w:r>
        <w:rPr>
          <w:sz w:val="24"/>
        </w:rPr>
        <w:t xml:space="preserve"> number after the parameter. </w:t>
      </w:r>
      <w:r w:rsidR="00E211FC">
        <w:rPr>
          <w:sz w:val="24"/>
        </w:rPr>
        <w:t xml:space="preserve">To find the next </w:t>
      </w:r>
      <w:r w:rsidR="00BC2C2D">
        <w:rPr>
          <w:sz w:val="24"/>
        </w:rPr>
        <w:t>rising</w:t>
      </w:r>
      <w:r w:rsidR="00E211FC">
        <w:rPr>
          <w:sz w:val="24"/>
        </w:rPr>
        <w:t xml:space="preserve"> number, use a loop that counts up from the </w:t>
      </w:r>
      <w:r>
        <w:rPr>
          <w:sz w:val="24"/>
        </w:rPr>
        <w:t>parameter</w:t>
      </w:r>
      <w:r w:rsidR="003A1BE1">
        <w:rPr>
          <w:sz w:val="24"/>
        </w:rPr>
        <w:t>’s value</w:t>
      </w:r>
      <w:r w:rsidR="00E211FC">
        <w:rPr>
          <w:sz w:val="24"/>
        </w:rPr>
        <w:t xml:space="preserve">, testing each value </w:t>
      </w:r>
      <w:r w:rsidR="003A1BE1">
        <w:rPr>
          <w:sz w:val="24"/>
        </w:rPr>
        <w:t>(</w:t>
      </w:r>
      <w:r w:rsidR="00E211FC">
        <w:rPr>
          <w:sz w:val="24"/>
        </w:rPr>
        <w:t xml:space="preserve">using </w:t>
      </w:r>
      <w:r>
        <w:rPr>
          <w:sz w:val="24"/>
        </w:rPr>
        <w:t>the</w:t>
      </w:r>
      <w:r w:rsidR="00E211FC">
        <w:rPr>
          <w:sz w:val="24"/>
        </w:rPr>
        <w:t xml:space="preserve"> </w:t>
      </w:r>
      <w:r w:rsidR="00BC2C2D">
        <w:rPr>
          <w:sz w:val="24"/>
        </w:rPr>
        <w:t>rising number test</w:t>
      </w:r>
      <w:r w:rsidR="00E211FC">
        <w:rPr>
          <w:sz w:val="24"/>
        </w:rPr>
        <w:t xml:space="preserve"> function</w:t>
      </w:r>
      <w:r w:rsidR="003A1BE1">
        <w:rPr>
          <w:sz w:val="24"/>
        </w:rPr>
        <w:t xml:space="preserve"> described above)</w:t>
      </w:r>
      <w:r w:rsidR="00E211FC">
        <w:rPr>
          <w:sz w:val="24"/>
        </w:rPr>
        <w:t xml:space="preserve">, until a </w:t>
      </w:r>
      <w:r w:rsidR="00BC2C2D">
        <w:rPr>
          <w:sz w:val="24"/>
        </w:rPr>
        <w:t>rising</w:t>
      </w:r>
      <w:r>
        <w:rPr>
          <w:sz w:val="24"/>
        </w:rPr>
        <w:t xml:space="preserve"> number is found</w:t>
      </w:r>
      <w:r w:rsidR="00E211FC">
        <w:rPr>
          <w:sz w:val="24"/>
        </w:rPr>
        <w:t xml:space="preserve">. Do </w:t>
      </w:r>
      <w:r w:rsidR="00E211FC" w:rsidRPr="00E211FC">
        <w:rPr>
          <w:i/>
          <w:sz w:val="24"/>
        </w:rPr>
        <w:t>not</w:t>
      </w:r>
      <w:r w:rsidR="00E211FC">
        <w:rPr>
          <w:sz w:val="24"/>
        </w:rPr>
        <w:t xml:space="preserve"> “construct” the next </w:t>
      </w:r>
      <w:r w:rsidR="00BC2C2D">
        <w:rPr>
          <w:sz w:val="24"/>
        </w:rPr>
        <w:t>rising</w:t>
      </w:r>
      <w:r w:rsidR="00E211FC">
        <w:rPr>
          <w:sz w:val="24"/>
        </w:rPr>
        <w:t xml:space="preserve"> number by gluing digits together.</w:t>
      </w:r>
    </w:p>
    <w:p w14:paraId="227FFEE1" w14:textId="66C478E9" w:rsidR="002707C5" w:rsidRDefault="002707C5" w:rsidP="009745FE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executable program </w:t>
      </w:r>
      <w:r>
        <w:rPr>
          <w:b/>
          <w:bCs/>
          <w:sz w:val="24"/>
        </w:rPr>
        <w:t>Gold0</w:t>
      </w:r>
      <w:r w:rsidR="00D56BD3">
        <w:rPr>
          <w:b/>
          <w:bCs/>
          <w:sz w:val="24"/>
        </w:rPr>
        <w:t>7</w:t>
      </w:r>
      <w:r>
        <w:rPr>
          <w:b/>
          <w:bCs/>
          <w:sz w:val="24"/>
        </w:rPr>
        <w:t>.exe</w:t>
      </w:r>
      <w:r>
        <w:rPr>
          <w:sz w:val="24"/>
        </w:rPr>
        <w:t xml:space="preserve"> demonstrates what your program should do</w:t>
      </w:r>
      <w:r w:rsidR="00947BDE">
        <w:rPr>
          <w:sz w:val="24"/>
        </w:rPr>
        <w:t>.</w:t>
      </w:r>
    </w:p>
    <w:p w14:paraId="227FFEE2" w14:textId="77777777" w:rsidR="003E449B" w:rsidRPr="000043EB" w:rsidRDefault="009463FC" w:rsidP="000043EB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</w:t>
      </w:r>
      <w:r w:rsidR="00C036AC">
        <w:rPr>
          <w:sz w:val="24"/>
        </w:rPr>
        <w:t xml:space="preserve"> (write your name in the space </w:t>
      </w:r>
      <w:r w:rsidR="00596977">
        <w:rPr>
          <w:sz w:val="24"/>
        </w:rPr>
        <w:t>provided</w:t>
      </w:r>
      <w:r w:rsidR="00C036AC">
        <w:rPr>
          <w:sz w:val="24"/>
        </w:rPr>
        <w:t>)</w:t>
      </w:r>
      <w:r>
        <w:rPr>
          <w:sz w:val="24"/>
        </w:rPr>
        <w:t xml:space="preserve">, your statement of completeness, </w:t>
      </w:r>
      <w:r w:rsidR="00851970">
        <w:rPr>
          <w:sz w:val="24"/>
        </w:rPr>
        <w:t>a structure chart</w:t>
      </w:r>
      <w:r w:rsidR="004F7FE7">
        <w:rPr>
          <w:sz w:val="24"/>
        </w:rPr>
        <w:t xml:space="preserve"> with </w:t>
      </w:r>
      <w:r w:rsidR="004F7FE7" w:rsidRPr="004F7FE7">
        <w:rPr>
          <w:i/>
          <w:sz w:val="24"/>
        </w:rPr>
        <w:t>function</w:t>
      </w:r>
      <w:r w:rsidR="004F7FE7">
        <w:rPr>
          <w:sz w:val="24"/>
        </w:rPr>
        <w:t xml:space="preserve"> names in the boxes</w:t>
      </w:r>
      <w:r w:rsidR="00851970">
        <w:rPr>
          <w:sz w:val="24"/>
        </w:rPr>
        <w:t xml:space="preserve">, </w:t>
      </w:r>
      <w:r>
        <w:rPr>
          <w:sz w:val="24"/>
        </w:rPr>
        <w:t>and a </w:t>
      </w:r>
      <w:r w:rsidR="00E36E12">
        <w:rPr>
          <w:sz w:val="24"/>
        </w:rPr>
        <w:t xml:space="preserve">full printout of your program. </w:t>
      </w:r>
      <w:r w:rsidR="00C036AC">
        <w:rPr>
          <w:sz w:val="24"/>
        </w:rPr>
        <w:t>All documents sh</w:t>
      </w:r>
      <w:r w:rsidR="00E36E12">
        <w:rPr>
          <w:sz w:val="24"/>
        </w:rPr>
        <w:t xml:space="preserve">ould be appropriately labeled. </w:t>
      </w:r>
      <w:r w:rsidR="00E31F30">
        <w:rPr>
          <w:sz w:val="24"/>
        </w:rPr>
        <w:t xml:space="preserve">Also, </w:t>
      </w:r>
      <w:r w:rsidR="00C036AC">
        <w:rPr>
          <w:sz w:val="24"/>
        </w:rPr>
        <w:t>place</w:t>
      </w:r>
      <w:r>
        <w:rPr>
          <w:sz w:val="24"/>
        </w:rPr>
        <w:t xml:space="preserve"> a copy of </w:t>
      </w:r>
      <w:r w:rsidR="00C036AC">
        <w:rPr>
          <w:sz w:val="24"/>
        </w:rPr>
        <w:t>your</w:t>
      </w:r>
      <w:r>
        <w:rPr>
          <w:sz w:val="24"/>
        </w:rPr>
        <w:t xml:space="preserve"> </w:t>
      </w:r>
      <w:r w:rsidR="00D56BD3">
        <w:rPr>
          <w:sz w:val="24"/>
        </w:rPr>
        <w:t>main.cpp file in a properly named folder,</w:t>
      </w:r>
      <w:r w:rsidR="00C036AC">
        <w:rPr>
          <w:sz w:val="24"/>
        </w:rPr>
        <w:t xml:space="preserve"> </w:t>
      </w:r>
      <w:r w:rsidR="00D60833">
        <w:rPr>
          <w:sz w:val="24"/>
        </w:rPr>
        <w:t>in</w:t>
      </w:r>
      <w:r w:rsidR="00D56BD3">
        <w:rPr>
          <w:sz w:val="24"/>
        </w:rPr>
        <w:t>to</w:t>
      </w:r>
      <w:r w:rsidR="00D60833">
        <w:rPr>
          <w:sz w:val="24"/>
        </w:rPr>
        <w:t xml:space="preserve"> </w:t>
      </w:r>
      <w:r w:rsidR="007A67EE">
        <w:rPr>
          <w:sz w:val="24"/>
        </w:rPr>
        <w:t>your</w:t>
      </w:r>
      <w:r w:rsidR="00D60833">
        <w:rPr>
          <w:sz w:val="24"/>
        </w:rPr>
        <w:t xml:space="preserve"> private </w:t>
      </w:r>
      <w:r w:rsidR="007A67EE">
        <w:rPr>
          <w:sz w:val="24"/>
        </w:rPr>
        <w:t xml:space="preserve">FTP </w:t>
      </w:r>
      <w:r w:rsidR="00D60833">
        <w:rPr>
          <w:sz w:val="24"/>
        </w:rPr>
        <w:t>folder</w:t>
      </w:r>
      <w:r w:rsidR="00E31F30">
        <w:rPr>
          <w:sz w:val="24"/>
        </w:rPr>
        <w:t>.</w:t>
      </w:r>
    </w:p>
    <w:p w14:paraId="227FFEE3" w14:textId="77777777" w:rsidR="00D56BD3" w:rsidRDefault="00D56BD3" w:rsidP="00786900">
      <w:pPr>
        <w:jc w:val="center"/>
        <w:rPr>
          <w:b/>
          <w:sz w:val="28"/>
        </w:rPr>
      </w:pPr>
      <w:r>
        <w:rPr>
          <w:b/>
          <w:sz w:val="28"/>
        </w:rPr>
        <w:br w:type="page"/>
      </w:r>
    </w:p>
    <w:p w14:paraId="227FFEE4" w14:textId="77777777" w:rsidR="002707C5" w:rsidRDefault="00786900" w:rsidP="00786900">
      <w:pPr>
        <w:jc w:val="center"/>
        <w:rPr>
          <w:b/>
          <w:sz w:val="28"/>
        </w:rPr>
      </w:pPr>
      <w:r>
        <w:rPr>
          <w:b/>
          <w:sz w:val="28"/>
        </w:rPr>
        <w:lastRenderedPageBreak/>
        <w:t>G</w:t>
      </w:r>
      <w:r w:rsidR="002707C5">
        <w:rPr>
          <w:b/>
          <w:sz w:val="28"/>
        </w:rPr>
        <w:t>rading Sheet, Homework #</w:t>
      </w:r>
      <w:r>
        <w:rPr>
          <w:b/>
          <w:sz w:val="28"/>
        </w:rPr>
        <w:t>7</w:t>
      </w:r>
    </w:p>
    <w:p w14:paraId="227FFEE5" w14:textId="77777777" w:rsidR="002707C5" w:rsidRDefault="002707C5" w:rsidP="000043EB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227FFEE6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227FFEE7" w14:textId="77777777" w:rsidR="00596977" w:rsidRDefault="00596977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8" w14:textId="77777777" w:rsidR="00957F7E" w:rsidRDefault="00957F7E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9" w14:textId="77777777" w:rsidR="00BD78CE" w:rsidRDefault="00BD78CE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A" w14:textId="77777777" w:rsidR="002707C5" w:rsidRDefault="002707C5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Internal Code Comment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B" w14:textId="77777777" w:rsidR="00957F7E" w:rsidRDefault="00957F7E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C" w14:textId="77777777" w:rsidR="00D262C1" w:rsidRDefault="00D262C1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D" w14:textId="77777777" w:rsidR="00D262C1" w:rsidRDefault="00D262C1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Appropriate Use of Functions</w:t>
      </w:r>
      <w:r>
        <w:rPr>
          <w:sz w:val="24"/>
        </w:rPr>
        <w:tab/>
        <w:t>10</w:t>
      </w:r>
      <w:r>
        <w:rPr>
          <w:sz w:val="24"/>
        </w:rPr>
        <w:tab/>
        <w:t>________</w:t>
      </w:r>
    </w:p>
    <w:p w14:paraId="227FFEEE" w14:textId="77777777" w:rsidR="002707C5" w:rsidRDefault="002707C5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EF" w14:textId="77777777" w:rsidR="002707C5" w:rsidRDefault="002707C5" w:rsidP="00596977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27FFEF0" w14:textId="77777777" w:rsidR="002707C5" w:rsidRDefault="002707C5" w:rsidP="00596977">
      <w:pPr>
        <w:pStyle w:val="Header"/>
        <w:pBdr>
          <w:bottom w:val="single" w:sz="12" w:space="1" w:color="auto"/>
        </w:pBdr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D53169">
        <w:rPr>
          <w:sz w:val="24"/>
        </w:rPr>
        <w:t>3</w:t>
      </w:r>
      <w:r>
        <w:rPr>
          <w:sz w:val="24"/>
        </w:rPr>
        <w:tab/>
        <w:t>________</w:t>
      </w:r>
    </w:p>
    <w:p w14:paraId="227FFEF1" w14:textId="77777777" w:rsidR="002707C5" w:rsidRDefault="002707C5" w:rsidP="00D262C1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D262C1">
        <w:rPr>
          <w:sz w:val="24"/>
        </w:rPr>
        <w:t>5</w:t>
      </w:r>
      <w:r w:rsidR="00786900">
        <w:rPr>
          <w:sz w:val="24"/>
        </w:rPr>
        <w:t>3</w:t>
      </w:r>
      <w:r>
        <w:rPr>
          <w:sz w:val="24"/>
        </w:rPr>
        <w:tab/>
        <w:t>________</w:t>
      </w:r>
    </w:p>
    <w:p w14:paraId="227FFEF2" w14:textId="77777777" w:rsidR="002707C5" w:rsidRDefault="002707C5" w:rsidP="00D1759A">
      <w:pPr>
        <w:pStyle w:val="Header"/>
        <w:spacing w:before="120"/>
        <w:rPr>
          <w:sz w:val="28"/>
        </w:rPr>
      </w:pPr>
      <w:r>
        <w:rPr>
          <w:sz w:val="24"/>
        </w:rPr>
        <w:t>Notes:</w:t>
      </w:r>
    </w:p>
    <w:sectPr w:rsidR="002707C5" w:rsidSect="00D1759A">
      <w:headerReference w:type="first" r:id="rId7"/>
      <w:pgSz w:w="12240" w:h="15840" w:code="1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C39FD" w14:textId="77777777" w:rsidR="000E4B72" w:rsidRDefault="000E4B72">
      <w:r>
        <w:separator/>
      </w:r>
    </w:p>
  </w:endnote>
  <w:endnote w:type="continuationSeparator" w:id="0">
    <w:p w14:paraId="10456871" w14:textId="77777777" w:rsidR="000E4B72" w:rsidRDefault="000E4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6D7F91" w14:textId="77777777" w:rsidR="000E4B72" w:rsidRDefault="000E4B72">
      <w:r>
        <w:separator/>
      </w:r>
    </w:p>
  </w:footnote>
  <w:footnote w:type="continuationSeparator" w:id="0">
    <w:p w14:paraId="59900C3C" w14:textId="77777777" w:rsidR="000E4B72" w:rsidRDefault="000E4B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7FFEF7" w14:textId="6C02C240" w:rsidR="002707C5" w:rsidRDefault="002707C5" w:rsidP="0050115E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676F1"/>
    <w:multiLevelType w:val="hybridMultilevel"/>
    <w:tmpl w:val="C3820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AD3658"/>
    <w:multiLevelType w:val="hybridMultilevel"/>
    <w:tmpl w:val="0A2699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yNDU3NjC2NDVW0lEKTi0uzszPAykwrAUAiRmHdSwAAAA="/>
  </w:docVars>
  <w:rsids>
    <w:rsidRoot w:val="00D219BB"/>
    <w:rsid w:val="00000654"/>
    <w:rsid w:val="00002405"/>
    <w:rsid w:val="00003B5A"/>
    <w:rsid w:val="000043EB"/>
    <w:rsid w:val="00022281"/>
    <w:rsid w:val="00032DE0"/>
    <w:rsid w:val="00046207"/>
    <w:rsid w:val="00053F88"/>
    <w:rsid w:val="00056A4C"/>
    <w:rsid w:val="00082CD2"/>
    <w:rsid w:val="000D1A41"/>
    <w:rsid w:val="000E4B72"/>
    <w:rsid w:val="00112C66"/>
    <w:rsid w:val="00145CD5"/>
    <w:rsid w:val="00147CD5"/>
    <w:rsid w:val="00190681"/>
    <w:rsid w:val="001A5236"/>
    <w:rsid w:val="001B416F"/>
    <w:rsid w:val="001B6701"/>
    <w:rsid w:val="001C4FFD"/>
    <w:rsid w:val="001D17DB"/>
    <w:rsid w:val="00207B9D"/>
    <w:rsid w:val="002112CD"/>
    <w:rsid w:val="00215656"/>
    <w:rsid w:val="00252C13"/>
    <w:rsid w:val="00261CBC"/>
    <w:rsid w:val="002707C5"/>
    <w:rsid w:val="00270EEA"/>
    <w:rsid w:val="0035328C"/>
    <w:rsid w:val="003A1BE1"/>
    <w:rsid w:val="003A4B79"/>
    <w:rsid w:val="003C226D"/>
    <w:rsid w:val="003D25A3"/>
    <w:rsid w:val="003D74CF"/>
    <w:rsid w:val="003D75AD"/>
    <w:rsid w:val="003E449B"/>
    <w:rsid w:val="003E62B2"/>
    <w:rsid w:val="00405482"/>
    <w:rsid w:val="0042351C"/>
    <w:rsid w:val="00432765"/>
    <w:rsid w:val="004500F7"/>
    <w:rsid w:val="00450DFB"/>
    <w:rsid w:val="00461548"/>
    <w:rsid w:val="00486C8C"/>
    <w:rsid w:val="004E0822"/>
    <w:rsid w:val="004F7FE7"/>
    <w:rsid w:val="0050115E"/>
    <w:rsid w:val="00515D8B"/>
    <w:rsid w:val="0052018F"/>
    <w:rsid w:val="005274D6"/>
    <w:rsid w:val="00550F83"/>
    <w:rsid w:val="00596977"/>
    <w:rsid w:val="005A2418"/>
    <w:rsid w:val="005A51BD"/>
    <w:rsid w:val="005C51E9"/>
    <w:rsid w:val="005F1F2C"/>
    <w:rsid w:val="00642664"/>
    <w:rsid w:val="00671739"/>
    <w:rsid w:val="00684334"/>
    <w:rsid w:val="00687EC6"/>
    <w:rsid w:val="006B5D18"/>
    <w:rsid w:val="00726303"/>
    <w:rsid w:val="00734A79"/>
    <w:rsid w:val="00736704"/>
    <w:rsid w:val="00786900"/>
    <w:rsid w:val="007A472B"/>
    <w:rsid w:val="007A67EE"/>
    <w:rsid w:val="007B133A"/>
    <w:rsid w:val="007C7CC5"/>
    <w:rsid w:val="007D3C47"/>
    <w:rsid w:val="007D799C"/>
    <w:rsid w:val="00814BE6"/>
    <w:rsid w:val="00816B86"/>
    <w:rsid w:val="00851970"/>
    <w:rsid w:val="00866830"/>
    <w:rsid w:val="00874AC7"/>
    <w:rsid w:val="00890DB5"/>
    <w:rsid w:val="00894894"/>
    <w:rsid w:val="008F265B"/>
    <w:rsid w:val="0090428E"/>
    <w:rsid w:val="0091668F"/>
    <w:rsid w:val="009463FC"/>
    <w:rsid w:val="00947984"/>
    <w:rsid w:val="00947BDE"/>
    <w:rsid w:val="00957F7E"/>
    <w:rsid w:val="009745FE"/>
    <w:rsid w:val="00985067"/>
    <w:rsid w:val="00A21E95"/>
    <w:rsid w:val="00A5510F"/>
    <w:rsid w:val="00A74904"/>
    <w:rsid w:val="00AE6166"/>
    <w:rsid w:val="00B37C08"/>
    <w:rsid w:val="00B705FE"/>
    <w:rsid w:val="00B73496"/>
    <w:rsid w:val="00BA195F"/>
    <w:rsid w:val="00BA65C2"/>
    <w:rsid w:val="00BC2C2D"/>
    <w:rsid w:val="00BD092E"/>
    <w:rsid w:val="00BD78CE"/>
    <w:rsid w:val="00C036AC"/>
    <w:rsid w:val="00C07B1B"/>
    <w:rsid w:val="00C1097E"/>
    <w:rsid w:val="00C20B1B"/>
    <w:rsid w:val="00C21C77"/>
    <w:rsid w:val="00C76C43"/>
    <w:rsid w:val="00C8646B"/>
    <w:rsid w:val="00C91DF4"/>
    <w:rsid w:val="00CC2A2A"/>
    <w:rsid w:val="00CD3521"/>
    <w:rsid w:val="00CF0FA7"/>
    <w:rsid w:val="00D1226F"/>
    <w:rsid w:val="00D1759A"/>
    <w:rsid w:val="00D219BB"/>
    <w:rsid w:val="00D262C1"/>
    <w:rsid w:val="00D26B08"/>
    <w:rsid w:val="00D2773D"/>
    <w:rsid w:val="00D53169"/>
    <w:rsid w:val="00D56BD3"/>
    <w:rsid w:val="00D60833"/>
    <w:rsid w:val="00D66DBD"/>
    <w:rsid w:val="00D77645"/>
    <w:rsid w:val="00DD4220"/>
    <w:rsid w:val="00E211FC"/>
    <w:rsid w:val="00E31F30"/>
    <w:rsid w:val="00E36E12"/>
    <w:rsid w:val="00E41576"/>
    <w:rsid w:val="00E952F3"/>
    <w:rsid w:val="00EA224F"/>
    <w:rsid w:val="00EA68AD"/>
    <w:rsid w:val="00EC6C01"/>
    <w:rsid w:val="00F118B1"/>
    <w:rsid w:val="00F23D6A"/>
    <w:rsid w:val="00F517B5"/>
    <w:rsid w:val="00F5350F"/>
    <w:rsid w:val="00F60D5A"/>
    <w:rsid w:val="00F674E2"/>
    <w:rsid w:val="00F95CF7"/>
    <w:rsid w:val="00FA3D8F"/>
    <w:rsid w:val="00FA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7FFEDB"/>
  <w15:docId w15:val="{F2B46207-52EE-429F-B8C2-A0E85FCBD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06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06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06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219BB"/>
  </w:style>
  <w:style w:type="paragraph" w:styleId="BalloonText">
    <w:name w:val="Balloon Text"/>
    <w:basedOn w:val="Normal"/>
    <w:semiHidden/>
    <w:rsid w:val="0040548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EA68AD"/>
  </w:style>
  <w:style w:type="character" w:styleId="Hyperlink">
    <w:name w:val="Hyperlink"/>
    <w:basedOn w:val="DefaultParagraphFont"/>
    <w:rsid w:val="003D25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77</cp:revision>
  <cp:lastPrinted>2015-05-04T22:55:00Z</cp:lastPrinted>
  <dcterms:created xsi:type="dcterms:W3CDTF">2008-09-08T18:41:00Z</dcterms:created>
  <dcterms:modified xsi:type="dcterms:W3CDTF">2018-10-07T17:50:00Z</dcterms:modified>
</cp:coreProperties>
</file>